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294C498A"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E959B5">
        <w:rPr>
          <w:rFonts w:asciiTheme="minorHAnsi" w:eastAsia="Times New Roman" w:hAnsiTheme="minorHAnsi" w:cstheme="minorHAnsi"/>
          <w:sz w:val="24"/>
          <w:szCs w:val="24"/>
          <w:lang w:eastAsia="pl-PL"/>
        </w:rPr>
        <w:t>03</w:t>
      </w:r>
      <w:r w:rsidR="00A824B7">
        <w:rPr>
          <w:rFonts w:asciiTheme="minorHAnsi" w:eastAsia="Times New Roman" w:hAnsiTheme="minorHAnsi" w:cstheme="minorHAnsi"/>
          <w:sz w:val="24"/>
          <w:szCs w:val="24"/>
          <w:lang w:eastAsia="pl-PL"/>
        </w:rPr>
        <w:t xml:space="preserve"> </w:t>
      </w:r>
      <w:r w:rsidR="00E959B5">
        <w:rPr>
          <w:rFonts w:asciiTheme="minorHAnsi" w:eastAsia="Times New Roman" w:hAnsiTheme="minorHAnsi" w:cstheme="minorHAnsi"/>
          <w:sz w:val="24"/>
          <w:szCs w:val="24"/>
          <w:lang w:eastAsia="pl-PL"/>
        </w:rPr>
        <w:t>grud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62BAE7DD"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674326">
        <w:rPr>
          <w:rFonts w:ascii="Arial" w:eastAsia="Times New Roman" w:hAnsi="Arial" w:cs="Arial"/>
          <w:b/>
          <w:sz w:val="24"/>
          <w:szCs w:val="24"/>
          <w:lang w:eastAsia="pl-PL"/>
        </w:rPr>
        <w:t>5</w:t>
      </w:r>
      <w:r w:rsidR="000B187C" w:rsidRPr="000B187C">
        <w:rPr>
          <w:rFonts w:ascii="Arial" w:eastAsia="Times New Roman" w:hAnsi="Arial" w:cs="Arial"/>
          <w:b/>
          <w:sz w:val="24"/>
          <w:szCs w:val="24"/>
          <w:lang w:eastAsia="pl-PL"/>
        </w:rPr>
        <w:t>/</w:t>
      </w:r>
      <w:r w:rsidR="00F85F39">
        <w:rPr>
          <w:rFonts w:ascii="Arial" w:eastAsia="Times New Roman" w:hAnsi="Arial" w:cs="Arial"/>
          <w:b/>
          <w:sz w:val="24"/>
          <w:szCs w:val="24"/>
          <w:lang w:eastAsia="pl-PL"/>
        </w:rPr>
        <w:t>B+R/K4/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4591DD2E"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2048AD">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397D7F4" w14:textId="197261F4"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54248C6E" w14:textId="192C3A0B" w:rsidR="00A824B7" w:rsidRDefault="00A824B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50BB88EB" w14:textId="77777777" w:rsidR="00A824B7" w:rsidRPr="00B976D6" w:rsidRDefault="00A824B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C646E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C646EC">
        <w:rPr>
          <w:rFonts w:asciiTheme="minorHAnsi" w:eastAsia="Times New Roman" w:hAnsiTheme="minorHAnsi" w:cstheme="minorHAnsi"/>
          <w:bCs/>
          <w:color w:val="000000"/>
          <w:sz w:val="24"/>
          <w:szCs w:val="24"/>
          <w:lang w:eastAsia="pl-PL"/>
        </w:rPr>
        <w:t xml:space="preserve">będzie </w:t>
      </w:r>
      <w:r w:rsidR="004A4125" w:rsidRPr="00C646EC">
        <w:rPr>
          <w:rFonts w:asciiTheme="minorHAnsi" w:eastAsia="Times New Roman" w:hAnsiTheme="minorHAnsi" w:cstheme="minorHAnsi"/>
          <w:bCs/>
          <w:color w:val="000000"/>
          <w:sz w:val="24"/>
          <w:szCs w:val="24"/>
          <w:lang w:eastAsia="pl-PL"/>
        </w:rPr>
        <w:t xml:space="preserve">odpowiedzialny za: </w:t>
      </w:r>
    </w:p>
    <w:p w14:paraId="4939E2C2" w14:textId="77777777" w:rsidR="00C646EC" w:rsidRPr="00C646EC" w:rsidRDefault="00C646EC" w:rsidP="00C646EC">
      <w:pPr>
        <w:pStyle w:val="Akapitzlist"/>
        <w:numPr>
          <w:ilvl w:val="0"/>
          <w:numId w:val="32"/>
        </w:numPr>
        <w:spacing w:after="0"/>
        <w:jc w:val="both"/>
        <w:rPr>
          <w:rFonts w:ascii="Calibri" w:hAnsi="Calibri"/>
          <w:sz w:val="24"/>
          <w:szCs w:val="24"/>
        </w:rPr>
      </w:pPr>
      <w:r w:rsidRPr="00C646EC">
        <w:rPr>
          <w:sz w:val="24"/>
          <w:szCs w:val="24"/>
        </w:rPr>
        <w:t>Ustalenie warunków wzrostu kiełków w tym temperatury i wilgotności (częstość zraszania);</w:t>
      </w:r>
    </w:p>
    <w:p w14:paraId="4CBD197F" w14:textId="77777777" w:rsidR="00C646EC" w:rsidRPr="00C646EC" w:rsidRDefault="00C646EC" w:rsidP="00C646EC">
      <w:pPr>
        <w:pStyle w:val="Akapitzlist"/>
        <w:numPr>
          <w:ilvl w:val="0"/>
          <w:numId w:val="32"/>
        </w:numPr>
        <w:spacing w:after="0"/>
        <w:jc w:val="both"/>
        <w:rPr>
          <w:sz w:val="24"/>
          <w:szCs w:val="24"/>
        </w:rPr>
      </w:pPr>
      <w:r w:rsidRPr="00C646EC">
        <w:rPr>
          <w:sz w:val="24"/>
          <w:szCs w:val="24"/>
        </w:rPr>
        <w:t>Ocena świeżej i suchej biomasy kiełków;</w:t>
      </w:r>
    </w:p>
    <w:p w14:paraId="0D8801FE" w14:textId="77777777" w:rsidR="00C646EC" w:rsidRPr="00C646EC" w:rsidRDefault="00C646EC" w:rsidP="00C646EC">
      <w:pPr>
        <w:pStyle w:val="Akapitzlist"/>
        <w:numPr>
          <w:ilvl w:val="0"/>
          <w:numId w:val="32"/>
        </w:numPr>
        <w:spacing w:after="0"/>
        <w:jc w:val="both"/>
        <w:rPr>
          <w:sz w:val="24"/>
          <w:szCs w:val="24"/>
        </w:rPr>
      </w:pPr>
      <w:r w:rsidRPr="00C646EC">
        <w:rPr>
          <w:sz w:val="24"/>
          <w:szCs w:val="24"/>
        </w:rPr>
        <w:t>Udział w opracowaniu systemu wykorzystania wody odpadowej z produkcji kiełków;</w:t>
      </w:r>
    </w:p>
    <w:p w14:paraId="77F1AFBE" w14:textId="4AEA1E07" w:rsidR="00082CB2" w:rsidRPr="00C646EC" w:rsidRDefault="00BC4C8B" w:rsidP="0004089A">
      <w:pPr>
        <w:pStyle w:val="Akapitzlist"/>
        <w:numPr>
          <w:ilvl w:val="0"/>
          <w:numId w:val="32"/>
        </w:numPr>
        <w:autoSpaceDE w:val="0"/>
        <w:autoSpaceDN w:val="0"/>
        <w:adjustRightInd w:val="0"/>
        <w:spacing w:after="0"/>
        <w:jc w:val="both"/>
        <w:rPr>
          <w:rFonts w:cstheme="minorHAnsi"/>
          <w:sz w:val="24"/>
          <w:szCs w:val="24"/>
        </w:rPr>
      </w:pPr>
      <w:r w:rsidRPr="00C646EC">
        <w:rPr>
          <w:rFonts w:eastAsia="Times New Roman" w:cstheme="minorHAnsi"/>
          <w:bCs/>
          <w:sz w:val="24"/>
          <w:szCs w:val="24"/>
          <w:lang w:eastAsia="pl-PL"/>
        </w:rPr>
        <w:t xml:space="preserve">Wymiar czasu pracy w ramach projektu: </w:t>
      </w:r>
    </w:p>
    <w:p w14:paraId="62C92C22" w14:textId="77777777" w:rsidR="00C646EC" w:rsidRPr="00C646EC" w:rsidRDefault="00C646EC" w:rsidP="00C646EC">
      <w:pPr>
        <w:pStyle w:val="Akapitzlist"/>
        <w:numPr>
          <w:ilvl w:val="1"/>
          <w:numId w:val="32"/>
        </w:numPr>
        <w:rPr>
          <w:rFonts w:ascii="Calibri" w:hAnsi="Calibri"/>
          <w:sz w:val="24"/>
          <w:szCs w:val="24"/>
        </w:rPr>
      </w:pPr>
      <w:r w:rsidRPr="00C646EC">
        <w:rPr>
          <w:sz w:val="24"/>
          <w:szCs w:val="24"/>
        </w:rPr>
        <w:t>I Etap - Czas trwania prac B+R – 9 miesięcy, łączna liczba godzin w Etapie  – 250 godzin.</w:t>
      </w:r>
    </w:p>
    <w:p w14:paraId="5AAEFDC6" w14:textId="38CC6FEF" w:rsidR="00C646EC" w:rsidRPr="00C646EC" w:rsidRDefault="00C646EC" w:rsidP="00C646EC">
      <w:pPr>
        <w:pStyle w:val="Akapitzlist"/>
        <w:numPr>
          <w:ilvl w:val="1"/>
          <w:numId w:val="32"/>
        </w:numPr>
        <w:rPr>
          <w:sz w:val="24"/>
          <w:szCs w:val="24"/>
        </w:rPr>
      </w:pPr>
      <w:r w:rsidRPr="00C646EC">
        <w:rPr>
          <w:sz w:val="24"/>
          <w:szCs w:val="24"/>
        </w:rPr>
        <w:t>II Etap - Czas trwania prac B+R – 6 miesięcy, łączna liczba godzin w Etapie  – 1</w:t>
      </w:r>
      <w:r w:rsidR="0088341D">
        <w:rPr>
          <w:sz w:val="24"/>
          <w:szCs w:val="24"/>
        </w:rPr>
        <w:t>8</w:t>
      </w:r>
      <w:bookmarkStart w:id="0" w:name="_GoBack"/>
      <w:bookmarkEnd w:id="0"/>
      <w:r w:rsidRPr="00C646EC">
        <w:rPr>
          <w:sz w:val="24"/>
          <w:szCs w:val="24"/>
        </w:rPr>
        <w:t>0 godzin.</w:t>
      </w:r>
    </w:p>
    <w:p w14:paraId="687B548A" w14:textId="1AB96D47" w:rsidR="00E959B5" w:rsidRDefault="00C646EC" w:rsidP="00E959B5">
      <w:pPr>
        <w:pStyle w:val="Akapitzlist"/>
        <w:numPr>
          <w:ilvl w:val="1"/>
          <w:numId w:val="32"/>
        </w:numPr>
        <w:spacing w:after="0"/>
        <w:rPr>
          <w:rFonts w:eastAsia="Times New Roman"/>
          <w:sz w:val="24"/>
          <w:szCs w:val="24"/>
          <w:lang w:eastAsia="pl-PL"/>
        </w:rPr>
      </w:pPr>
      <w:r w:rsidRPr="00C646EC">
        <w:rPr>
          <w:sz w:val="24"/>
          <w:szCs w:val="24"/>
        </w:rPr>
        <w:t xml:space="preserve">III Etap - Czas trwania prac B+R – </w:t>
      </w:r>
      <w:r w:rsidR="00E959B5">
        <w:rPr>
          <w:sz w:val="24"/>
          <w:szCs w:val="24"/>
        </w:rPr>
        <w:t>9</w:t>
      </w:r>
      <w:r w:rsidRPr="00C646EC">
        <w:rPr>
          <w:sz w:val="24"/>
          <w:szCs w:val="24"/>
        </w:rPr>
        <w:t xml:space="preserve"> miesięcy, łączna liczba godzin w Etapie  – 1</w:t>
      </w:r>
      <w:r w:rsidR="00E959B5">
        <w:rPr>
          <w:sz w:val="24"/>
          <w:szCs w:val="24"/>
        </w:rPr>
        <w:t>35</w:t>
      </w:r>
      <w:r w:rsidRPr="00C646EC">
        <w:rPr>
          <w:sz w:val="24"/>
          <w:szCs w:val="24"/>
        </w:rPr>
        <w:t xml:space="preserve"> godzin</w:t>
      </w:r>
      <w:r w:rsidR="00E959B5">
        <w:rPr>
          <w:rFonts w:eastAsia="Times New Roman"/>
          <w:sz w:val="24"/>
          <w:szCs w:val="24"/>
          <w:lang w:eastAsia="pl-PL"/>
        </w:rPr>
        <w:t>.</w:t>
      </w:r>
    </w:p>
    <w:p w14:paraId="28BE3E2D" w14:textId="7F3DAEB0" w:rsidR="00E959B5" w:rsidRPr="00E959B5" w:rsidRDefault="00E959B5" w:rsidP="00E959B5">
      <w:pPr>
        <w:spacing w:after="0"/>
        <w:rPr>
          <w:rFonts w:eastAsia="Times New Roman"/>
          <w:sz w:val="24"/>
          <w:szCs w:val="24"/>
          <w:lang w:eastAsia="pl-PL"/>
        </w:rPr>
      </w:pPr>
      <w:r w:rsidRPr="00E959B5">
        <w:rPr>
          <w:rFonts w:eastAsia="Times New Roman"/>
          <w:sz w:val="24"/>
          <w:szCs w:val="24"/>
          <w:lang w:eastAsia="pl-PL"/>
        </w:rPr>
        <w:t xml:space="preserve">Czas trwania – </w:t>
      </w:r>
      <w:r>
        <w:rPr>
          <w:rFonts w:eastAsia="Times New Roman"/>
          <w:sz w:val="24"/>
          <w:szCs w:val="24"/>
          <w:lang w:eastAsia="pl-PL"/>
        </w:rPr>
        <w:t>24</w:t>
      </w:r>
      <w:r w:rsidRPr="00E959B5">
        <w:rPr>
          <w:rFonts w:eastAsia="Times New Roman"/>
          <w:sz w:val="24"/>
          <w:szCs w:val="24"/>
          <w:lang w:eastAsia="pl-PL"/>
        </w:rPr>
        <w:t xml:space="preserve"> miesięcy</w:t>
      </w:r>
    </w:p>
    <w:p w14:paraId="56A2059F" w14:textId="77777777" w:rsidR="00E959B5" w:rsidRPr="00E959B5" w:rsidRDefault="00E959B5" w:rsidP="00E959B5">
      <w:pPr>
        <w:spacing w:after="0"/>
        <w:rPr>
          <w:rFonts w:eastAsia="Times New Roman"/>
          <w:sz w:val="24"/>
          <w:szCs w:val="24"/>
          <w:lang w:eastAsia="pl-PL"/>
        </w:rPr>
      </w:pP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7077FE10"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Wiedzę i doświadczenie naukowe w obszarze </w:t>
      </w:r>
      <w:r w:rsidR="008953FD">
        <w:rPr>
          <w:rFonts w:eastAsia="Times New Roman" w:cstheme="minorHAnsi"/>
          <w:sz w:val="24"/>
          <w:szCs w:val="24"/>
          <w:lang w:eastAsia="pl-PL"/>
        </w:rPr>
        <w:t>ekologia roślin i ekologia stosowana</w:t>
      </w:r>
      <w:r w:rsidRPr="00FB546E">
        <w:rPr>
          <w:rFonts w:eastAsia="Times New Roman" w:cstheme="minorHAnsi"/>
          <w:sz w:val="24"/>
          <w:szCs w:val="24"/>
          <w:lang w:eastAsia="pl-PL"/>
        </w:rPr>
        <w:t>.</w:t>
      </w:r>
    </w:p>
    <w:p w14:paraId="4C98B5DB" w14:textId="59482FF9"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Pr="00FB546E">
        <w:rPr>
          <w:rFonts w:eastAsia="Times New Roman" w:cstheme="minorHAnsi"/>
          <w:sz w:val="24"/>
          <w:szCs w:val="24"/>
          <w:lang w:eastAsia="pl-PL"/>
        </w:rPr>
        <w:t xml:space="preserve"> </w:t>
      </w:r>
    </w:p>
    <w:p w14:paraId="19855DB7" w14:textId="1FDC7EB0" w:rsidR="00FB546E" w:rsidRPr="008953FD" w:rsidRDefault="00FB546E" w:rsidP="008953FD">
      <w:pPr>
        <w:numPr>
          <w:ilvl w:val="1"/>
          <w:numId w:val="22"/>
        </w:numPr>
        <w:spacing w:after="0"/>
        <w:jc w:val="both"/>
        <w:rPr>
          <w:rFonts w:eastAsia="Times New Roman" w:cstheme="minorHAnsi"/>
          <w:sz w:val="24"/>
          <w:szCs w:val="24"/>
          <w:lang w:eastAsia="pl-PL"/>
        </w:rPr>
      </w:pPr>
      <w:r w:rsidRPr="008953FD">
        <w:rPr>
          <w:rFonts w:eastAsia="Times New Roman" w:cstheme="minorHAnsi"/>
          <w:sz w:val="24"/>
          <w:szCs w:val="24"/>
          <w:lang w:eastAsia="pl-PL"/>
        </w:rPr>
        <w:t xml:space="preserve">Minimum </w:t>
      </w:r>
      <w:r w:rsidR="001C3771">
        <w:rPr>
          <w:rFonts w:eastAsia="Times New Roman" w:cstheme="minorHAnsi"/>
          <w:sz w:val="24"/>
          <w:szCs w:val="24"/>
          <w:lang w:eastAsia="pl-PL"/>
        </w:rPr>
        <w:t>3</w:t>
      </w:r>
      <w:r w:rsidRPr="008953FD">
        <w:rPr>
          <w:rFonts w:eastAsia="Times New Roman" w:cstheme="minorHAnsi"/>
          <w:sz w:val="24"/>
          <w:szCs w:val="24"/>
          <w:lang w:eastAsia="pl-PL"/>
        </w:rPr>
        <w:t xml:space="preserve">-letnie doświadczenie w zakresie prac B+R w </w:t>
      </w:r>
      <w:r w:rsidR="00E34456" w:rsidRPr="008953FD">
        <w:rPr>
          <w:rFonts w:eastAsia="Times New Roman" w:cstheme="minorHAnsi"/>
          <w:sz w:val="24"/>
          <w:szCs w:val="24"/>
          <w:lang w:eastAsia="pl-PL"/>
        </w:rPr>
        <w:t xml:space="preserve">obszarze </w:t>
      </w:r>
      <w:r w:rsidR="008953FD">
        <w:rPr>
          <w:rFonts w:eastAsia="Times New Roman" w:cstheme="minorHAnsi"/>
          <w:sz w:val="24"/>
          <w:szCs w:val="24"/>
          <w:lang w:eastAsia="pl-PL"/>
        </w:rPr>
        <w:t>ekologia roślin i ekologia stosowana</w:t>
      </w:r>
      <w:r w:rsidRPr="008953FD">
        <w:rPr>
          <w:rFonts w:eastAsia="Times New Roman" w:cstheme="minorHAnsi"/>
          <w:sz w:val="24"/>
          <w:szCs w:val="24"/>
          <w:lang w:eastAsia="pl-PL"/>
        </w:rPr>
        <w:t>.</w:t>
      </w:r>
    </w:p>
    <w:p w14:paraId="2C68F013" w14:textId="415B699C"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8953FD">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109DA688" w:rsidR="008D55E7" w:rsidRPr="002B5D64"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2B5D64">
        <w:rPr>
          <w:rFonts w:asciiTheme="minorHAnsi" w:eastAsia="Times New Roman" w:hAnsiTheme="minorHAnsi" w:cstheme="minorHAnsi"/>
          <w:bCs/>
          <w:color w:val="000000"/>
          <w:sz w:val="24"/>
          <w:szCs w:val="24"/>
          <w:lang w:eastAsia="pl-PL"/>
        </w:rPr>
        <w:t xml:space="preserve">Termin rozpoczęcia: </w:t>
      </w:r>
      <w:r w:rsidR="009726F3" w:rsidRPr="002B5D64">
        <w:rPr>
          <w:rFonts w:asciiTheme="minorHAnsi" w:eastAsia="Times New Roman" w:hAnsiTheme="minorHAnsi" w:cstheme="minorHAnsi"/>
          <w:bCs/>
          <w:color w:val="000000"/>
          <w:sz w:val="24"/>
          <w:szCs w:val="24"/>
          <w:lang w:eastAsia="pl-PL"/>
        </w:rPr>
        <w:t>05</w:t>
      </w:r>
      <w:r w:rsidR="003D20C4" w:rsidRPr="002B5D64">
        <w:rPr>
          <w:rFonts w:asciiTheme="minorHAnsi" w:eastAsia="Times New Roman" w:hAnsiTheme="minorHAnsi" w:cstheme="minorHAnsi"/>
          <w:bCs/>
          <w:color w:val="000000"/>
          <w:sz w:val="24"/>
          <w:szCs w:val="24"/>
          <w:lang w:eastAsia="pl-PL"/>
        </w:rPr>
        <w:t>.201</w:t>
      </w:r>
      <w:r w:rsidR="009726F3" w:rsidRPr="002B5D64">
        <w:rPr>
          <w:rFonts w:asciiTheme="minorHAnsi" w:eastAsia="Times New Roman" w:hAnsiTheme="minorHAnsi" w:cstheme="minorHAnsi"/>
          <w:bCs/>
          <w:color w:val="000000"/>
          <w:sz w:val="24"/>
          <w:szCs w:val="24"/>
          <w:lang w:eastAsia="pl-PL"/>
        </w:rPr>
        <w:t>9</w:t>
      </w:r>
    </w:p>
    <w:p w14:paraId="107F1EB0" w14:textId="430F3E56"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2B5D64">
        <w:rPr>
          <w:rFonts w:asciiTheme="minorHAnsi" w:eastAsia="Times New Roman" w:hAnsiTheme="minorHAnsi" w:cstheme="minorHAnsi"/>
          <w:bCs/>
          <w:color w:val="000000"/>
          <w:sz w:val="24"/>
          <w:szCs w:val="24"/>
          <w:lang w:eastAsia="pl-PL"/>
        </w:rPr>
        <w:t>Termin zakończenia:</w:t>
      </w:r>
      <w:r w:rsidR="00EB0637" w:rsidRPr="002B5D64">
        <w:rPr>
          <w:rFonts w:asciiTheme="minorHAnsi" w:eastAsia="Times New Roman" w:hAnsiTheme="minorHAnsi" w:cstheme="minorHAnsi"/>
          <w:bCs/>
          <w:color w:val="000000"/>
          <w:sz w:val="24"/>
          <w:szCs w:val="24"/>
          <w:lang w:eastAsia="pl-PL"/>
        </w:rPr>
        <w:t xml:space="preserve"> </w:t>
      </w:r>
      <w:r w:rsidR="009726F3" w:rsidRPr="002B5D64">
        <w:rPr>
          <w:rFonts w:asciiTheme="minorHAnsi" w:eastAsia="Times New Roman" w:hAnsiTheme="minorHAnsi" w:cstheme="minorHAnsi"/>
          <w:bCs/>
          <w:color w:val="000000"/>
          <w:sz w:val="24"/>
          <w:szCs w:val="24"/>
          <w:lang w:eastAsia="pl-PL"/>
        </w:rPr>
        <w:t>04</w:t>
      </w:r>
      <w:r w:rsidR="003D20C4" w:rsidRPr="002B5D64">
        <w:rPr>
          <w:rFonts w:asciiTheme="minorHAnsi" w:eastAsia="Times New Roman" w:hAnsiTheme="minorHAnsi" w:cstheme="minorHAnsi"/>
          <w:bCs/>
          <w:color w:val="000000"/>
          <w:sz w:val="24"/>
          <w:szCs w:val="24"/>
          <w:lang w:eastAsia="pl-PL"/>
        </w:rPr>
        <w:t>.202</w:t>
      </w:r>
      <w:r w:rsidR="009726F3" w:rsidRPr="002B5D64">
        <w:rPr>
          <w:rFonts w:asciiTheme="minorHAnsi" w:eastAsia="Times New Roman" w:hAnsiTheme="minorHAnsi" w:cstheme="minorHAnsi"/>
          <w:bCs/>
          <w:color w:val="000000"/>
          <w:sz w:val="24"/>
          <w:szCs w:val="24"/>
          <w:lang w:eastAsia="pl-PL"/>
        </w:rPr>
        <w:t>1</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A824B7">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A824B7">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 xml:space="preserve">Warunkiem wejścia w życie umowy z wybranym wykonawcą będzie podpisanie przez Zamawiającego Umowy o dofinansowanie projektu w ramach działania 1.1  „Projekty B+R Przedsiębiorstw” Poddziałania 1.1.1 „Badania przemysłowe i prace </w:t>
      </w:r>
      <w:r w:rsidRPr="007145F0">
        <w:rPr>
          <w:rFonts w:eastAsia="Times New Roman" w:cstheme="minorHAnsi"/>
          <w:color w:val="000000"/>
          <w:sz w:val="24"/>
          <w:szCs w:val="24"/>
          <w:lang w:eastAsia="pl-PL"/>
        </w:rPr>
        <w:lastRenderedPageBreak/>
        <w:t>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02784120" w14:textId="77777777" w:rsidR="008953FD" w:rsidRPr="008953FD"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8953FD">
        <w:rPr>
          <w:rFonts w:asciiTheme="minorHAnsi" w:eastAsia="Times New Roman" w:hAnsiTheme="minorHAnsi" w:cstheme="minorHAnsi"/>
          <w:color w:val="000000"/>
          <w:sz w:val="24"/>
          <w:szCs w:val="24"/>
          <w:lang w:eastAsia="pl-PL"/>
        </w:rPr>
        <w:t>elektroniczną. P</w:t>
      </w:r>
      <w:r w:rsidRPr="008953FD">
        <w:rPr>
          <w:rFonts w:asciiTheme="minorHAnsi" w:eastAsia="Times New Roman" w:hAnsiTheme="minorHAnsi" w:cstheme="minorHAnsi"/>
          <w:color w:val="000000"/>
          <w:sz w:val="24"/>
          <w:szCs w:val="24"/>
          <w:lang w:eastAsia="pl-PL"/>
        </w:rPr>
        <w:t xml:space="preserve">lik w formacie pdf </w:t>
      </w:r>
      <w:r w:rsidR="00CD244C" w:rsidRPr="008953FD">
        <w:rPr>
          <w:rFonts w:asciiTheme="minorHAnsi" w:eastAsia="Times New Roman" w:hAnsiTheme="minorHAnsi" w:cstheme="minorHAnsi"/>
          <w:color w:val="000000"/>
          <w:sz w:val="24"/>
          <w:szCs w:val="24"/>
          <w:lang w:eastAsia="pl-PL"/>
        </w:rPr>
        <w:t xml:space="preserve">należy przesłać </w:t>
      </w:r>
      <w:r w:rsidRPr="008953FD">
        <w:rPr>
          <w:rFonts w:asciiTheme="minorHAnsi" w:eastAsia="Times New Roman" w:hAnsiTheme="minorHAnsi" w:cstheme="minorHAnsi"/>
          <w:color w:val="000000"/>
          <w:sz w:val="24"/>
          <w:szCs w:val="24"/>
          <w:lang w:eastAsia="pl-PL"/>
        </w:rPr>
        <w:t>na adres e-mail:</w:t>
      </w:r>
      <w:r w:rsidR="00CD244C" w:rsidRPr="008953FD">
        <w:rPr>
          <w:rFonts w:asciiTheme="minorHAnsi" w:eastAsia="Times New Roman" w:hAnsiTheme="minorHAnsi" w:cstheme="minorHAnsi"/>
          <w:color w:val="000000"/>
          <w:sz w:val="24"/>
          <w:szCs w:val="24"/>
          <w:lang w:eastAsia="pl-PL"/>
        </w:rPr>
        <w:t xml:space="preserve"> </w:t>
      </w:r>
    </w:p>
    <w:p w14:paraId="324430DB" w14:textId="7D85BD6D" w:rsidR="008D55E7" w:rsidRPr="00130C5D" w:rsidRDefault="0051696E"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4B6B17" w:rsidRPr="000E5729">
          <w:rPr>
            <w:rStyle w:val="Hipercze"/>
            <w:rFonts w:asciiTheme="minorHAnsi" w:eastAsia="Times New Roman" w:hAnsiTheme="minorHAnsi" w:cstheme="minorHAnsi"/>
            <w:sz w:val="24"/>
            <w:szCs w:val="24"/>
            <w:lang w:eastAsia="pl-PL"/>
          </w:rPr>
          <w:t>oferty@nmg.pl</w:t>
        </w:r>
      </w:hyperlink>
      <w:r w:rsidR="00FC260B" w:rsidRPr="008953FD">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25C96637" w14:textId="477619C8" w:rsidR="009726F3" w:rsidRDefault="009726F3" w:rsidP="009726F3">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0972FA">
        <w:rPr>
          <w:rFonts w:asciiTheme="minorHAnsi" w:eastAsia="Times New Roman" w:hAnsiTheme="minorHAnsi" w:cstheme="minorHAnsi"/>
          <w:color w:val="000000"/>
          <w:sz w:val="24"/>
          <w:szCs w:val="24"/>
          <w:lang w:eastAsia="pl-PL"/>
        </w:rPr>
        <w:t xml:space="preserve">Termin składania ofert upływa w dniu: </w:t>
      </w:r>
      <w:r w:rsidR="00E959B5">
        <w:rPr>
          <w:rFonts w:asciiTheme="minorHAnsi" w:eastAsia="Times New Roman" w:hAnsiTheme="minorHAnsi" w:cstheme="minorHAnsi"/>
          <w:b/>
          <w:color w:val="000000"/>
          <w:sz w:val="24"/>
          <w:szCs w:val="24"/>
          <w:lang w:eastAsia="pl-PL"/>
        </w:rPr>
        <w:t>1</w:t>
      </w:r>
      <w:r w:rsidR="00417526">
        <w:rPr>
          <w:rFonts w:asciiTheme="minorHAnsi" w:eastAsia="Times New Roman" w:hAnsiTheme="minorHAnsi" w:cstheme="minorHAnsi"/>
          <w:b/>
          <w:color w:val="000000"/>
          <w:sz w:val="24"/>
          <w:szCs w:val="24"/>
          <w:lang w:eastAsia="pl-PL"/>
        </w:rPr>
        <w:t>1</w:t>
      </w:r>
      <w:r w:rsidRPr="000972FA">
        <w:rPr>
          <w:rFonts w:asciiTheme="minorHAnsi" w:eastAsia="Times New Roman" w:hAnsiTheme="minorHAnsi" w:cstheme="minorHAnsi"/>
          <w:b/>
          <w:color w:val="000000"/>
          <w:sz w:val="24"/>
          <w:szCs w:val="24"/>
          <w:lang w:eastAsia="pl-PL"/>
        </w:rPr>
        <w:t>.1</w:t>
      </w:r>
      <w:r w:rsidR="000972FA" w:rsidRPr="000972FA">
        <w:rPr>
          <w:rFonts w:asciiTheme="minorHAnsi" w:eastAsia="Times New Roman" w:hAnsiTheme="minorHAnsi" w:cstheme="minorHAnsi"/>
          <w:b/>
          <w:color w:val="000000"/>
          <w:sz w:val="24"/>
          <w:szCs w:val="24"/>
          <w:lang w:eastAsia="pl-PL"/>
        </w:rPr>
        <w:t>2</w:t>
      </w:r>
      <w:r w:rsidRPr="000972FA">
        <w:rPr>
          <w:rFonts w:asciiTheme="minorHAnsi" w:eastAsia="Times New Roman" w:hAnsiTheme="minorHAnsi" w:cstheme="minorHAnsi"/>
          <w:b/>
          <w:color w:val="000000"/>
          <w:sz w:val="24"/>
          <w:szCs w:val="24"/>
          <w:lang w:eastAsia="pl-PL"/>
        </w:rPr>
        <w:t>.2018</w:t>
      </w:r>
      <w:r w:rsidRPr="000972FA">
        <w:rPr>
          <w:rFonts w:asciiTheme="minorHAnsi" w:eastAsia="Times New Roman" w:hAnsiTheme="minorHAnsi" w:cstheme="minorHAnsi"/>
          <w:color w:val="000000"/>
          <w:sz w:val="24"/>
          <w:szCs w:val="24"/>
          <w:lang w:eastAsia="pl-PL"/>
        </w:rPr>
        <w:t xml:space="preserve"> r.</w:t>
      </w:r>
      <w:r>
        <w:rPr>
          <w:rFonts w:asciiTheme="minorHAnsi" w:eastAsia="Times New Roman" w:hAnsiTheme="minorHAnsi" w:cstheme="minorHAnsi"/>
          <w:color w:val="000000"/>
          <w:sz w:val="24"/>
          <w:szCs w:val="24"/>
          <w:lang w:eastAsia="pl-PL"/>
        </w:rPr>
        <w:t xml:space="preserve"> </w:t>
      </w:r>
    </w:p>
    <w:p w14:paraId="3A62FFAF" w14:textId="2911E3DA" w:rsidR="009726F3" w:rsidRDefault="009726F3" w:rsidP="009726F3">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 xml:space="preserve">Oferta musi pozostać ważna min.  do dnia: </w:t>
      </w:r>
      <w:r>
        <w:rPr>
          <w:rFonts w:asciiTheme="minorHAnsi" w:eastAsia="Times New Roman" w:hAnsiTheme="minorHAnsi" w:cstheme="minorHAnsi"/>
          <w:b/>
          <w:color w:val="000000"/>
          <w:sz w:val="24"/>
          <w:szCs w:val="24"/>
          <w:lang w:eastAsia="pl-PL"/>
        </w:rPr>
        <w:t>26.0</w:t>
      </w:r>
      <w:r w:rsidR="00B774F6">
        <w:rPr>
          <w:rFonts w:asciiTheme="minorHAnsi" w:eastAsia="Times New Roman" w:hAnsiTheme="minorHAnsi" w:cstheme="minorHAnsi"/>
          <w:b/>
          <w:color w:val="000000"/>
          <w:sz w:val="24"/>
          <w:szCs w:val="24"/>
          <w:lang w:eastAsia="pl-PL"/>
        </w:rPr>
        <w:t>4</w:t>
      </w:r>
      <w:r>
        <w:rPr>
          <w:rFonts w:asciiTheme="minorHAnsi" w:eastAsia="Times New Roman" w:hAnsiTheme="minorHAnsi" w:cstheme="minorHAnsi"/>
          <w:b/>
          <w:color w:val="000000"/>
          <w:sz w:val="24"/>
          <w:szCs w:val="24"/>
          <w:lang w:eastAsia="pl-PL"/>
        </w:rPr>
        <w:t>.2019</w:t>
      </w:r>
      <w:r>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117219B4" w14:textId="49D6399C" w:rsidR="008953FD" w:rsidRPr="00130C5D" w:rsidRDefault="001D135D" w:rsidP="008953FD">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4B6B17" w:rsidRPr="000E5729">
          <w:rPr>
            <w:rStyle w:val="Hipercze"/>
            <w:rFonts w:asciiTheme="minorHAnsi" w:eastAsia="Times New Roman" w:hAnsiTheme="minorHAnsi" w:cstheme="minorHAnsi"/>
            <w:sz w:val="24"/>
            <w:szCs w:val="24"/>
            <w:lang w:eastAsia="pl-PL"/>
          </w:rPr>
          <w:t>oferty@nmg.pl</w:t>
        </w:r>
      </w:hyperlink>
      <w:r w:rsidR="008953FD" w:rsidRPr="008953FD">
        <w:rPr>
          <w:rFonts w:asciiTheme="minorHAnsi" w:eastAsia="Times New Roman" w:hAnsiTheme="minorHAnsi" w:cstheme="minorHAnsi"/>
          <w:color w:val="000000"/>
          <w:sz w:val="24"/>
          <w:szCs w:val="24"/>
          <w:lang w:eastAsia="pl-PL"/>
        </w:rPr>
        <w:t>.</w:t>
      </w:r>
      <w:r w:rsidR="008953FD">
        <w:rPr>
          <w:rFonts w:asciiTheme="minorHAnsi" w:eastAsia="Times New Roman" w:hAnsiTheme="minorHAnsi" w:cstheme="minorHAnsi"/>
          <w:color w:val="000000"/>
          <w:sz w:val="24"/>
          <w:szCs w:val="24"/>
          <w:lang w:eastAsia="pl-PL"/>
        </w:rPr>
        <w:t xml:space="preserve"> </w:t>
      </w:r>
    </w:p>
    <w:p w14:paraId="4CDE64B4" w14:textId="07C4515D"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 xml:space="preserve">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w:t>
      </w:r>
      <w:r w:rsidR="008D55E7" w:rsidRPr="00130C5D">
        <w:rPr>
          <w:rFonts w:asciiTheme="minorHAnsi" w:eastAsia="Times New Roman" w:hAnsiTheme="minorHAnsi" w:cstheme="minorHAnsi"/>
          <w:color w:val="000000"/>
          <w:sz w:val="24"/>
          <w:szCs w:val="24"/>
          <w:lang w:eastAsia="pl-PL"/>
        </w:rPr>
        <w:lastRenderedPageBreak/>
        <w:t>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AA657E3" w14:textId="77777777" w:rsidR="008528D4" w:rsidRDefault="008528D4" w:rsidP="009726F3">
      <w:pPr>
        <w:autoSpaceDE w:val="0"/>
        <w:autoSpaceDN w:val="0"/>
        <w:adjustRightInd w:val="0"/>
        <w:spacing w:after="0" w:line="240" w:lineRule="auto"/>
        <w:jc w:val="both"/>
        <w:rPr>
          <w:rFonts w:asciiTheme="minorHAnsi" w:eastAsia="Times New Roman" w:hAnsiTheme="minorHAnsi" w:cstheme="minorHAnsi"/>
          <w:sz w:val="24"/>
          <w:szCs w:val="24"/>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79045A74"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 xml:space="preserve">funkcję </w:t>
      </w:r>
      <w:r w:rsidR="009726F3">
        <w:rPr>
          <w:rFonts w:ascii="Arial" w:eastAsia="Times New Roman" w:hAnsi="Arial" w:cs="Arial"/>
          <w:color w:val="000000"/>
          <w:sz w:val="20"/>
          <w:szCs w:val="20"/>
          <w:lang w:eastAsia="pl-PL"/>
        </w:rPr>
        <w:t>Specjalista</w:t>
      </w:r>
      <w:r w:rsidRPr="0023718B">
        <w:rPr>
          <w:rFonts w:ascii="Arial" w:eastAsia="Times New Roman" w:hAnsi="Arial" w:cs="Arial"/>
          <w:color w:val="000000"/>
          <w:sz w:val="20"/>
          <w:szCs w:val="20"/>
          <w:lang w:eastAsia="pl-PL"/>
        </w:rPr>
        <w:t xml:space="preserve">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75A6A4DD"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0972FA">
        <w:rPr>
          <w:rFonts w:ascii="Arial" w:hAnsi="Arial" w:cs="Arial"/>
          <w:color w:val="000000"/>
          <w:sz w:val="20"/>
          <w:szCs w:val="20"/>
        </w:rPr>
        <w:t xml:space="preserve">W odpowiedzi na </w:t>
      </w:r>
      <w:r w:rsidR="000B187C" w:rsidRPr="000972FA">
        <w:rPr>
          <w:rFonts w:ascii="Arial" w:hAnsi="Arial" w:cs="Arial"/>
          <w:color w:val="000000"/>
          <w:sz w:val="20"/>
          <w:szCs w:val="20"/>
        </w:rPr>
        <w:t>zapytanie ofertowe</w:t>
      </w:r>
      <w:r w:rsidR="0023718B" w:rsidRPr="000972FA">
        <w:rPr>
          <w:rFonts w:ascii="Arial" w:hAnsi="Arial" w:cs="Arial"/>
          <w:color w:val="000000"/>
          <w:sz w:val="20"/>
          <w:szCs w:val="20"/>
        </w:rPr>
        <w:t xml:space="preserve"> </w:t>
      </w:r>
      <w:r w:rsidRPr="000972FA">
        <w:rPr>
          <w:rFonts w:ascii="Arial" w:hAnsi="Arial" w:cs="Arial"/>
          <w:color w:val="000000"/>
          <w:sz w:val="20"/>
          <w:szCs w:val="20"/>
        </w:rPr>
        <w:t xml:space="preserve">z dnia </w:t>
      </w:r>
      <w:r w:rsidR="00E959B5">
        <w:rPr>
          <w:rFonts w:ascii="Arial" w:hAnsi="Arial" w:cs="Arial"/>
          <w:color w:val="000000"/>
          <w:sz w:val="20"/>
          <w:szCs w:val="20"/>
        </w:rPr>
        <w:t>03</w:t>
      </w:r>
      <w:r w:rsidR="000972FA" w:rsidRPr="000972FA">
        <w:rPr>
          <w:rFonts w:ascii="Arial" w:hAnsi="Arial" w:cs="Arial"/>
          <w:color w:val="000000"/>
          <w:sz w:val="20"/>
          <w:szCs w:val="20"/>
        </w:rPr>
        <w:t>.1</w:t>
      </w:r>
      <w:r w:rsidR="00E959B5">
        <w:rPr>
          <w:rFonts w:ascii="Arial" w:hAnsi="Arial" w:cs="Arial"/>
          <w:color w:val="000000"/>
          <w:sz w:val="20"/>
          <w:szCs w:val="20"/>
        </w:rPr>
        <w:t>2</w:t>
      </w:r>
      <w:r w:rsidR="0023718B" w:rsidRPr="000972FA">
        <w:rPr>
          <w:rFonts w:ascii="Arial" w:hAnsi="Arial" w:cs="Arial"/>
          <w:color w:val="000000"/>
          <w:sz w:val="20"/>
          <w:szCs w:val="20"/>
        </w:rPr>
        <w:t>.2018</w:t>
      </w:r>
      <w:r w:rsidRPr="000972FA">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A824B7">
        <w:trPr>
          <w:trHeight w:val="296"/>
          <w:jc w:val="center"/>
        </w:trPr>
        <w:tc>
          <w:tcPr>
            <w:tcW w:w="9494" w:type="dxa"/>
            <w:gridSpan w:val="6"/>
          </w:tcPr>
          <w:p w14:paraId="278BC956" w14:textId="77777777" w:rsidR="00F40208" w:rsidRPr="000B187C" w:rsidRDefault="00F40208" w:rsidP="00A824B7">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A824B7">
        <w:trPr>
          <w:trHeight w:val="860"/>
          <w:jc w:val="center"/>
        </w:trPr>
        <w:tc>
          <w:tcPr>
            <w:tcW w:w="421" w:type="dxa"/>
          </w:tcPr>
          <w:p w14:paraId="78730147"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A824B7">
        <w:trPr>
          <w:trHeight w:val="804"/>
          <w:jc w:val="center"/>
        </w:trPr>
        <w:tc>
          <w:tcPr>
            <w:tcW w:w="421" w:type="dxa"/>
          </w:tcPr>
          <w:p w14:paraId="7276ED51"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A824B7">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A824B7">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A824B7">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A824B7">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A824B7">
        <w:trPr>
          <w:trHeight w:val="296"/>
          <w:jc w:val="center"/>
        </w:trPr>
        <w:tc>
          <w:tcPr>
            <w:tcW w:w="421" w:type="dxa"/>
          </w:tcPr>
          <w:p w14:paraId="394F3E20" w14:textId="77777777" w:rsidR="00F40208" w:rsidRPr="000B187C" w:rsidRDefault="00F40208" w:rsidP="00A824B7">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A824B7">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A824B7">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A824B7">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A824B7">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A824B7">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A824B7">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4A7AF" w14:textId="77777777" w:rsidR="0051696E" w:rsidRDefault="0051696E">
      <w:pPr>
        <w:spacing w:after="0" w:line="240" w:lineRule="auto"/>
      </w:pPr>
      <w:r>
        <w:separator/>
      </w:r>
    </w:p>
  </w:endnote>
  <w:endnote w:type="continuationSeparator" w:id="0">
    <w:p w14:paraId="70DF72BC" w14:textId="77777777" w:rsidR="0051696E" w:rsidRDefault="00516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A824B7" w:rsidRDefault="00A824B7">
        <w:pPr>
          <w:pStyle w:val="Stopka"/>
          <w:pBdr>
            <w:top w:val="single" w:sz="4" w:space="1" w:color="D9D9D9" w:themeColor="background1" w:themeShade="D9"/>
          </w:pBdr>
          <w:jc w:val="right"/>
        </w:pPr>
        <w:r>
          <w:fldChar w:fldCharType="begin"/>
        </w:r>
        <w:r>
          <w:instrText>PAGE   \* MERGEFORMAT</w:instrText>
        </w:r>
        <w:r>
          <w:fldChar w:fldCharType="separate"/>
        </w:r>
        <w:r w:rsidRPr="008528D4">
          <w:rPr>
            <w:noProof/>
            <w:lang w:val="pl-PL"/>
          </w:rPr>
          <w:t>6</w:t>
        </w:r>
        <w:r>
          <w:fldChar w:fldCharType="end"/>
        </w:r>
        <w:r>
          <w:rPr>
            <w:lang w:val="pl-PL"/>
          </w:rPr>
          <w:t xml:space="preserve"> | </w:t>
        </w:r>
        <w:r>
          <w:rPr>
            <w:color w:val="808080" w:themeColor="background1" w:themeShade="80"/>
            <w:spacing w:val="60"/>
            <w:lang w:val="pl-PL"/>
          </w:rPr>
          <w:t>Strona</w:t>
        </w:r>
      </w:p>
    </w:sdtContent>
  </w:sdt>
  <w:p w14:paraId="7CDF72F8" w14:textId="77777777" w:rsidR="00A824B7" w:rsidRDefault="00A824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4F0EF" w14:textId="77777777" w:rsidR="0051696E" w:rsidRDefault="0051696E">
      <w:pPr>
        <w:spacing w:after="0" w:line="240" w:lineRule="auto"/>
      </w:pPr>
      <w:r>
        <w:separator/>
      </w:r>
    </w:p>
  </w:footnote>
  <w:footnote w:type="continuationSeparator" w:id="0">
    <w:p w14:paraId="0CBBB04C" w14:textId="77777777" w:rsidR="0051696E" w:rsidRDefault="00516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A824B7" w:rsidRDefault="00A824B7"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5"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9"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2"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7"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2"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0"/>
  </w:num>
  <w:num w:numId="3">
    <w:abstractNumId w:val="7"/>
  </w:num>
  <w:num w:numId="4">
    <w:abstractNumId w:val="12"/>
  </w:num>
  <w:num w:numId="5">
    <w:abstractNumId w:val="1"/>
  </w:num>
  <w:num w:numId="6">
    <w:abstractNumId w:val="5"/>
  </w:num>
  <w:num w:numId="7">
    <w:abstractNumId w:val="14"/>
  </w:num>
  <w:num w:numId="8">
    <w:abstractNumId w:val="31"/>
  </w:num>
  <w:num w:numId="9">
    <w:abstractNumId w:val="29"/>
  </w:num>
  <w:num w:numId="10">
    <w:abstractNumId w:val="32"/>
  </w:num>
  <w:num w:numId="11">
    <w:abstractNumId w:val="6"/>
  </w:num>
  <w:num w:numId="12">
    <w:abstractNumId w:val="15"/>
  </w:num>
  <w:num w:numId="13">
    <w:abstractNumId w:val="22"/>
  </w:num>
  <w:num w:numId="14">
    <w:abstractNumId w:val="10"/>
  </w:num>
  <w:num w:numId="15">
    <w:abstractNumId w:val="30"/>
  </w:num>
  <w:num w:numId="16">
    <w:abstractNumId w:val="4"/>
  </w:num>
  <w:num w:numId="17">
    <w:abstractNumId w:val="0"/>
  </w:num>
  <w:num w:numId="18">
    <w:abstractNumId w:val="33"/>
  </w:num>
  <w:num w:numId="19">
    <w:abstractNumId w:val="24"/>
  </w:num>
  <w:num w:numId="20">
    <w:abstractNumId w:val="27"/>
  </w:num>
  <w:num w:numId="21">
    <w:abstractNumId w:val="16"/>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LE0MLE0tzQ3MTZR0lEKTi0uzszPAykwNKsFANE0eGgtAAAA"/>
  </w:docVars>
  <w:rsids>
    <w:rsidRoot w:val="008D55E7"/>
    <w:rsid w:val="00021AAC"/>
    <w:rsid w:val="00023E26"/>
    <w:rsid w:val="00036085"/>
    <w:rsid w:val="0004089A"/>
    <w:rsid w:val="00042328"/>
    <w:rsid w:val="00066A21"/>
    <w:rsid w:val="00082CB2"/>
    <w:rsid w:val="0009063E"/>
    <w:rsid w:val="00094F97"/>
    <w:rsid w:val="000972FA"/>
    <w:rsid w:val="000A1755"/>
    <w:rsid w:val="000A7557"/>
    <w:rsid w:val="000B187C"/>
    <w:rsid w:val="000B6AE3"/>
    <w:rsid w:val="000D63ED"/>
    <w:rsid w:val="000E7F7D"/>
    <w:rsid w:val="00117881"/>
    <w:rsid w:val="00124AE0"/>
    <w:rsid w:val="00130C5D"/>
    <w:rsid w:val="00142E74"/>
    <w:rsid w:val="00161543"/>
    <w:rsid w:val="001632CD"/>
    <w:rsid w:val="00165E01"/>
    <w:rsid w:val="00174222"/>
    <w:rsid w:val="00177358"/>
    <w:rsid w:val="001820DE"/>
    <w:rsid w:val="00185852"/>
    <w:rsid w:val="00191E42"/>
    <w:rsid w:val="001A0447"/>
    <w:rsid w:val="001A543B"/>
    <w:rsid w:val="001A56E6"/>
    <w:rsid w:val="001A592C"/>
    <w:rsid w:val="001B1FE4"/>
    <w:rsid w:val="001C2F7C"/>
    <w:rsid w:val="001C3771"/>
    <w:rsid w:val="001C6E1E"/>
    <w:rsid w:val="001D135D"/>
    <w:rsid w:val="002048AD"/>
    <w:rsid w:val="002109F3"/>
    <w:rsid w:val="00223D83"/>
    <w:rsid w:val="00225BA2"/>
    <w:rsid w:val="0023388F"/>
    <w:rsid w:val="00235FFB"/>
    <w:rsid w:val="0023718B"/>
    <w:rsid w:val="0023720C"/>
    <w:rsid w:val="002528BC"/>
    <w:rsid w:val="002B2869"/>
    <w:rsid w:val="002B5D64"/>
    <w:rsid w:val="002D3805"/>
    <w:rsid w:val="002E1B86"/>
    <w:rsid w:val="002E34A0"/>
    <w:rsid w:val="00311BAF"/>
    <w:rsid w:val="0032274B"/>
    <w:rsid w:val="00346CB3"/>
    <w:rsid w:val="00347813"/>
    <w:rsid w:val="0035572C"/>
    <w:rsid w:val="00375393"/>
    <w:rsid w:val="00395D7B"/>
    <w:rsid w:val="003C44F5"/>
    <w:rsid w:val="003D08BF"/>
    <w:rsid w:val="003D20C4"/>
    <w:rsid w:val="003D609B"/>
    <w:rsid w:val="003E094C"/>
    <w:rsid w:val="003E2BB4"/>
    <w:rsid w:val="003E47A1"/>
    <w:rsid w:val="003F4E89"/>
    <w:rsid w:val="00401394"/>
    <w:rsid w:val="004026BC"/>
    <w:rsid w:val="00404CDC"/>
    <w:rsid w:val="00417526"/>
    <w:rsid w:val="004320B1"/>
    <w:rsid w:val="004326D3"/>
    <w:rsid w:val="00450317"/>
    <w:rsid w:val="00452374"/>
    <w:rsid w:val="00455D90"/>
    <w:rsid w:val="004626A9"/>
    <w:rsid w:val="004750B4"/>
    <w:rsid w:val="00481B97"/>
    <w:rsid w:val="0049749B"/>
    <w:rsid w:val="004A4125"/>
    <w:rsid w:val="004B1624"/>
    <w:rsid w:val="004B6B17"/>
    <w:rsid w:val="004C635F"/>
    <w:rsid w:val="004E355C"/>
    <w:rsid w:val="004F4648"/>
    <w:rsid w:val="004F51A8"/>
    <w:rsid w:val="00501DD6"/>
    <w:rsid w:val="005067C8"/>
    <w:rsid w:val="0051696E"/>
    <w:rsid w:val="005379D7"/>
    <w:rsid w:val="0054649D"/>
    <w:rsid w:val="00553819"/>
    <w:rsid w:val="005B5883"/>
    <w:rsid w:val="005B74ED"/>
    <w:rsid w:val="005C72C1"/>
    <w:rsid w:val="005D42D2"/>
    <w:rsid w:val="005F766F"/>
    <w:rsid w:val="0060097B"/>
    <w:rsid w:val="0061524E"/>
    <w:rsid w:val="006323DE"/>
    <w:rsid w:val="00655690"/>
    <w:rsid w:val="00665E11"/>
    <w:rsid w:val="00674326"/>
    <w:rsid w:val="00693916"/>
    <w:rsid w:val="006A5039"/>
    <w:rsid w:val="006B5D03"/>
    <w:rsid w:val="006B69FB"/>
    <w:rsid w:val="006D17AE"/>
    <w:rsid w:val="006D3220"/>
    <w:rsid w:val="007040B8"/>
    <w:rsid w:val="007145F0"/>
    <w:rsid w:val="007154C1"/>
    <w:rsid w:val="00732033"/>
    <w:rsid w:val="00784330"/>
    <w:rsid w:val="0079396F"/>
    <w:rsid w:val="007A0126"/>
    <w:rsid w:val="007B14E3"/>
    <w:rsid w:val="007B7DE9"/>
    <w:rsid w:val="007C110B"/>
    <w:rsid w:val="007D40B0"/>
    <w:rsid w:val="007F1EA7"/>
    <w:rsid w:val="00802AD9"/>
    <w:rsid w:val="008528D4"/>
    <w:rsid w:val="00861BEA"/>
    <w:rsid w:val="00872F4E"/>
    <w:rsid w:val="008769B5"/>
    <w:rsid w:val="0088341D"/>
    <w:rsid w:val="00884B8C"/>
    <w:rsid w:val="008953FD"/>
    <w:rsid w:val="008A3D97"/>
    <w:rsid w:val="008C3E79"/>
    <w:rsid w:val="008C7F5E"/>
    <w:rsid w:val="008D55E7"/>
    <w:rsid w:val="008E6302"/>
    <w:rsid w:val="008F0889"/>
    <w:rsid w:val="0090617D"/>
    <w:rsid w:val="00913B93"/>
    <w:rsid w:val="009157BD"/>
    <w:rsid w:val="009221DB"/>
    <w:rsid w:val="00951E04"/>
    <w:rsid w:val="009548F9"/>
    <w:rsid w:val="00970E1C"/>
    <w:rsid w:val="009726F3"/>
    <w:rsid w:val="009740CA"/>
    <w:rsid w:val="00984CB7"/>
    <w:rsid w:val="00992167"/>
    <w:rsid w:val="009921B7"/>
    <w:rsid w:val="009A714F"/>
    <w:rsid w:val="009C5BD4"/>
    <w:rsid w:val="009E561E"/>
    <w:rsid w:val="009E6A84"/>
    <w:rsid w:val="00A11CB1"/>
    <w:rsid w:val="00A17A78"/>
    <w:rsid w:val="00A24668"/>
    <w:rsid w:val="00A50AA8"/>
    <w:rsid w:val="00A60E11"/>
    <w:rsid w:val="00A824B7"/>
    <w:rsid w:val="00A8556A"/>
    <w:rsid w:val="00A94000"/>
    <w:rsid w:val="00AE221F"/>
    <w:rsid w:val="00AF65C0"/>
    <w:rsid w:val="00B03367"/>
    <w:rsid w:val="00B31406"/>
    <w:rsid w:val="00B64936"/>
    <w:rsid w:val="00B72DC9"/>
    <w:rsid w:val="00B774F6"/>
    <w:rsid w:val="00B86633"/>
    <w:rsid w:val="00B90240"/>
    <w:rsid w:val="00B976D6"/>
    <w:rsid w:val="00BA6441"/>
    <w:rsid w:val="00BC4C8B"/>
    <w:rsid w:val="00BD4CD2"/>
    <w:rsid w:val="00BD5B16"/>
    <w:rsid w:val="00BE1DD0"/>
    <w:rsid w:val="00BE6B70"/>
    <w:rsid w:val="00C05345"/>
    <w:rsid w:val="00C149F4"/>
    <w:rsid w:val="00C21B67"/>
    <w:rsid w:val="00C22A81"/>
    <w:rsid w:val="00C4051D"/>
    <w:rsid w:val="00C47FF7"/>
    <w:rsid w:val="00C646EC"/>
    <w:rsid w:val="00C662C7"/>
    <w:rsid w:val="00C66CFA"/>
    <w:rsid w:val="00C75D19"/>
    <w:rsid w:val="00C954C1"/>
    <w:rsid w:val="00CD244C"/>
    <w:rsid w:val="00CD2F97"/>
    <w:rsid w:val="00CE123B"/>
    <w:rsid w:val="00CF05E3"/>
    <w:rsid w:val="00D17C29"/>
    <w:rsid w:val="00D2743B"/>
    <w:rsid w:val="00D3225E"/>
    <w:rsid w:val="00D434B8"/>
    <w:rsid w:val="00D54B63"/>
    <w:rsid w:val="00D606C3"/>
    <w:rsid w:val="00D632FC"/>
    <w:rsid w:val="00D67CA0"/>
    <w:rsid w:val="00D85BCA"/>
    <w:rsid w:val="00D9598F"/>
    <w:rsid w:val="00D96A77"/>
    <w:rsid w:val="00D97F96"/>
    <w:rsid w:val="00DB5C67"/>
    <w:rsid w:val="00DC0F42"/>
    <w:rsid w:val="00DD5265"/>
    <w:rsid w:val="00DF0B05"/>
    <w:rsid w:val="00E11870"/>
    <w:rsid w:val="00E34456"/>
    <w:rsid w:val="00E37095"/>
    <w:rsid w:val="00E475B2"/>
    <w:rsid w:val="00E66211"/>
    <w:rsid w:val="00E7564F"/>
    <w:rsid w:val="00E76F85"/>
    <w:rsid w:val="00E86193"/>
    <w:rsid w:val="00E959B5"/>
    <w:rsid w:val="00EA4495"/>
    <w:rsid w:val="00EB0637"/>
    <w:rsid w:val="00EE7105"/>
    <w:rsid w:val="00EF0457"/>
    <w:rsid w:val="00EF138F"/>
    <w:rsid w:val="00F05471"/>
    <w:rsid w:val="00F27393"/>
    <w:rsid w:val="00F33EB1"/>
    <w:rsid w:val="00F34615"/>
    <w:rsid w:val="00F40208"/>
    <w:rsid w:val="00F40A0B"/>
    <w:rsid w:val="00F666D8"/>
    <w:rsid w:val="00F85EBF"/>
    <w:rsid w:val="00F85F39"/>
    <w:rsid w:val="00FB0CB7"/>
    <w:rsid w:val="00FB546E"/>
    <w:rsid w:val="00FC1738"/>
    <w:rsid w:val="00FC260B"/>
    <w:rsid w:val="00FC32A6"/>
    <w:rsid w:val="00FC3443"/>
    <w:rsid w:val="00FD285B"/>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8953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DB7BF-9F97-47AA-8B9D-A9059F618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8</Pages>
  <Words>1693</Words>
  <Characters>10159</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Czajkowska Aleksandra</cp:lastModifiedBy>
  <cp:revision>19</cp:revision>
  <cp:lastPrinted>2016-11-17T12:21:00Z</cp:lastPrinted>
  <dcterms:created xsi:type="dcterms:W3CDTF">2018-04-18T12:13:00Z</dcterms:created>
  <dcterms:modified xsi:type="dcterms:W3CDTF">2018-12-03T11:07:00Z</dcterms:modified>
</cp:coreProperties>
</file>